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3FF4" w:rsidRDefault="00283FF4" w:rsidP="00283FF4">
      <w:pPr>
        <w:jc w:val="center"/>
        <w:rPr>
          <w:b/>
          <w:sz w:val="32"/>
          <w:u w:val="single"/>
        </w:rPr>
      </w:pPr>
      <w:r>
        <w:rPr>
          <w:b/>
          <w:sz w:val="32"/>
          <w:u w:val="single"/>
        </w:rPr>
        <w:t>DROP-OFF/PICK-UP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5"/>
        <w:gridCol w:w="6655"/>
      </w:tblGrid>
      <w:tr w:rsidR="00E9129D" w:rsidTr="00E9129D">
        <w:tc>
          <w:tcPr>
            <w:tcW w:w="2695" w:type="dxa"/>
          </w:tcPr>
          <w:p w:rsidR="00E9129D" w:rsidRDefault="00E9129D" w:rsidP="00E9129D">
            <w:pPr>
              <w:rPr>
                <w:sz w:val="24"/>
              </w:rPr>
            </w:pPr>
            <w:r>
              <w:rPr>
                <w:sz w:val="24"/>
              </w:rPr>
              <w:t>Participant’s Information</w:t>
            </w:r>
          </w:p>
          <w:p w:rsidR="00E9129D" w:rsidRDefault="00E9129D" w:rsidP="00E9129D">
            <w:pPr>
              <w:rPr>
                <w:sz w:val="24"/>
              </w:rPr>
            </w:pPr>
          </w:p>
        </w:tc>
        <w:tc>
          <w:tcPr>
            <w:tcW w:w="6655" w:type="dxa"/>
          </w:tcPr>
          <w:p w:rsidR="00E9129D" w:rsidRDefault="00E9129D" w:rsidP="00E9129D">
            <w:pPr>
              <w:rPr>
                <w:sz w:val="24"/>
              </w:rPr>
            </w:pPr>
          </w:p>
          <w:p w:rsidR="00E9129D" w:rsidRDefault="00E9129D" w:rsidP="00E9129D">
            <w:pPr>
              <w:rPr>
                <w:sz w:val="24"/>
              </w:rPr>
            </w:pPr>
            <w:r>
              <w:rPr>
                <w:sz w:val="24"/>
              </w:rPr>
              <w:t>First Name: ________________________</w:t>
            </w:r>
          </w:p>
          <w:p w:rsidR="00E9129D" w:rsidRDefault="00E9129D" w:rsidP="00E9129D">
            <w:pPr>
              <w:rPr>
                <w:sz w:val="24"/>
              </w:rPr>
            </w:pPr>
          </w:p>
          <w:p w:rsidR="00E9129D" w:rsidRDefault="00E9129D" w:rsidP="00E9129D">
            <w:pPr>
              <w:rPr>
                <w:sz w:val="24"/>
              </w:rPr>
            </w:pPr>
            <w:r>
              <w:rPr>
                <w:sz w:val="24"/>
              </w:rPr>
              <w:t>Last Name: _________________________</w:t>
            </w:r>
          </w:p>
          <w:p w:rsidR="00E9129D" w:rsidRDefault="00E9129D" w:rsidP="00E9129D">
            <w:pPr>
              <w:rPr>
                <w:sz w:val="24"/>
              </w:rPr>
            </w:pPr>
          </w:p>
          <w:p w:rsidR="00E9129D" w:rsidRDefault="00E9129D" w:rsidP="00E9129D">
            <w:pPr>
              <w:rPr>
                <w:sz w:val="24"/>
              </w:rPr>
            </w:pPr>
          </w:p>
        </w:tc>
      </w:tr>
      <w:tr w:rsidR="00E9129D" w:rsidTr="00E9129D">
        <w:tc>
          <w:tcPr>
            <w:tcW w:w="2695" w:type="dxa"/>
          </w:tcPr>
          <w:p w:rsidR="00E9129D" w:rsidRDefault="00E9129D" w:rsidP="00E9129D">
            <w:pPr>
              <w:rPr>
                <w:sz w:val="24"/>
              </w:rPr>
            </w:pPr>
            <w:r>
              <w:rPr>
                <w:sz w:val="24"/>
              </w:rPr>
              <w:t>Legal Guardian Information</w:t>
            </w:r>
          </w:p>
        </w:tc>
        <w:tc>
          <w:tcPr>
            <w:tcW w:w="6655" w:type="dxa"/>
          </w:tcPr>
          <w:p w:rsidR="00E9129D" w:rsidRDefault="00E9129D" w:rsidP="00E9129D">
            <w:pPr>
              <w:rPr>
                <w:sz w:val="24"/>
              </w:rPr>
            </w:pPr>
          </w:p>
          <w:p w:rsidR="00E9129D" w:rsidRDefault="00E9129D" w:rsidP="00E9129D">
            <w:pPr>
              <w:rPr>
                <w:sz w:val="24"/>
              </w:rPr>
            </w:pPr>
            <w:r>
              <w:rPr>
                <w:sz w:val="24"/>
              </w:rPr>
              <w:t>Full Name: _____________________________</w:t>
            </w:r>
          </w:p>
          <w:p w:rsidR="00E9129D" w:rsidRDefault="00E9129D" w:rsidP="00E9129D">
            <w:pPr>
              <w:rPr>
                <w:sz w:val="24"/>
              </w:rPr>
            </w:pPr>
          </w:p>
          <w:p w:rsidR="00E9129D" w:rsidRDefault="00E9129D" w:rsidP="00E9129D">
            <w:pPr>
              <w:rPr>
                <w:sz w:val="24"/>
              </w:rPr>
            </w:pPr>
            <w:r>
              <w:rPr>
                <w:sz w:val="24"/>
              </w:rPr>
              <w:t>Primary Phone Number: _____________________</w:t>
            </w:r>
          </w:p>
          <w:p w:rsidR="00E9129D" w:rsidRDefault="00E9129D" w:rsidP="00E9129D">
            <w:pPr>
              <w:rPr>
                <w:sz w:val="24"/>
              </w:rPr>
            </w:pPr>
          </w:p>
          <w:p w:rsidR="00E9129D" w:rsidRDefault="00E9129D" w:rsidP="00E9129D">
            <w:pPr>
              <w:rPr>
                <w:sz w:val="24"/>
              </w:rPr>
            </w:pPr>
          </w:p>
        </w:tc>
      </w:tr>
    </w:tbl>
    <w:p w:rsidR="00E9129D" w:rsidRDefault="00E9129D" w:rsidP="00E9129D">
      <w:pPr>
        <w:rPr>
          <w:sz w:val="24"/>
        </w:rPr>
      </w:pPr>
    </w:p>
    <w:p w:rsidR="00E9129D" w:rsidRDefault="00E9129D" w:rsidP="00E9129D">
      <w:pPr>
        <w:jc w:val="center"/>
        <w:rPr>
          <w:sz w:val="24"/>
        </w:rPr>
      </w:pPr>
      <w:bookmarkStart w:id="0" w:name="_GoBack"/>
      <w:bookmarkEnd w:id="0"/>
      <w:r>
        <w:rPr>
          <w:sz w:val="24"/>
        </w:rPr>
        <w:t>I hereby authorize the following people to drop off/pick up my child/children from the ________________________ Summer Camp.</w:t>
      </w:r>
      <w:r w:rsidR="00105DB6">
        <w:rPr>
          <w:sz w:val="24"/>
        </w:rPr>
        <w:t xml:space="preserve"> </w:t>
      </w:r>
    </w:p>
    <w:p w:rsidR="00E9129D" w:rsidRDefault="00E9129D" w:rsidP="00E9129D">
      <w:pPr>
        <w:jc w:val="center"/>
        <w:rPr>
          <w:sz w:val="24"/>
        </w:rPr>
      </w:pPr>
    </w:p>
    <w:p w:rsidR="00E9129D" w:rsidRDefault="00E9129D" w:rsidP="00E9129D">
      <w:pPr>
        <w:rPr>
          <w:sz w:val="24"/>
        </w:rPr>
      </w:pPr>
      <w:r>
        <w:rPr>
          <w:sz w:val="24"/>
        </w:rPr>
        <w:t>Full Name: _____________________________________</w:t>
      </w:r>
      <w:r>
        <w:rPr>
          <w:sz w:val="24"/>
        </w:rPr>
        <w:tab/>
        <w:t>Phone # _______________________</w:t>
      </w:r>
    </w:p>
    <w:p w:rsidR="00E9129D" w:rsidRPr="00E9129D" w:rsidRDefault="00E9129D" w:rsidP="00E9129D">
      <w:pPr>
        <w:rPr>
          <w:sz w:val="24"/>
        </w:rPr>
      </w:pPr>
      <w:r>
        <w:rPr>
          <w:sz w:val="24"/>
        </w:rPr>
        <w:t>Full Name: _____________________________________</w:t>
      </w:r>
      <w:r>
        <w:rPr>
          <w:sz w:val="24"/>
        </w:rPr>
        <w:tab/>
        <w:t>Phone # _______________________</w:t>
      </w:r>
    </w:p>
    <w:p w:rsidR="00E9129D" w:rsidRPr="00E9129D" w:rsidRDefault="00E9129D" w:rsidP="00E9129D">
      <w:pPr>
        <w:rPr>
          <w:sz w:val="24"/>
        </w:rPr>
      </w:pPr>
      <w:r>
        <w:rPr>
          <w:sz w:val="24"/>
        </w:rPr>
        <w:t>Full Name: _____________________________________</w:t>
      </w:r>
      <w:r>
        <w:rPr>
          <w:sz w:val="24"/>
        </w:rPr>
        <w:tab/>
        <w:t>Phone # _______________________</w:t>
      </w:r>
    </w:p>
    <w:p w:rsidR="00E9129D" w:rsidRDefault="00E9129D" w:rsidP="00E9129D">
      <w:pPr>
        <w:rPr>
          <w:sz w:val="24"/>
        </w:rPr>
      </w:pPr>
    </w:p>
    <w:p w:rsidR="00E9129D" w:rsidRDefault="00E9129D" w:rsidP="00E9129D">
      <w:pPr>
        <w:rPr>
          <w:sz w:val="24"/>
        </w:rPr>
      </w:pPr>
      <w:r>
        <w:rPr>
          <w:sz w:val="24"/>
        </w:rPr>
        <w:t>Parent/Legal Guardian Signature: __________________________________________________</w:t>
      </w:r>
    </w:p>
    <w:p w:rsidR="00E9129D" w:rsidRDefault="00E9129D" w:rsidP="00E9129D">
      <w:pPr>
        <w:rPr>
          <w:sz w:val="24"/>
        </w:rPr>
      </w:pPr>
      <w:r>
        <w:rPr>
          <w:sz w:val="24"/>
        </w:rPr>
        <w:t>Print Name: ____________________________________________________________________</w:t>
      </w:r>
    </w:p>
    <w:p w:rsidR="00E9129D" w:rsidRDefault="00E9129D" w:rsidP="00E9129D">
      <w:pPr>
        <w:rPr>
          <w:sz w:val="24"/>
        </w:rPr>
      </w:pPr>
      <w:r>
        <w:rPr>
          <w:sz w:val="24"/>
        </w:rPr>
        <w:t>Date: ______________</w:t>
      </w:r>
    </w:p>
    <w:p w:rsidR="00E9129D" w:rsidRPr="00E9129D" w:rsidRDefault="00E9129D" w:rsidP="00E9129D">
      <w:pPr>
        <w:rPr>
          <w:sz w:val="24"/>
        </w:rPr>
      </w:pPr>
    </w:p>
    <w:p w:rsidR="00E9129D" w:rsidRPr="00E9129D" w:rsidRDefault="00E9129D" w:rsidP="00E9129D">
      <w:pPr>
        <w:jc w:val="center"/>
        <w:rPr>
          <w:b/>
        </w:rPr>
      </w:pPr>
    </w:p>
    <w:sectPr w:rsidR="00E9129D" w:rsidRPr="00E9129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129D" w:rsidRDefault="00E9129D" w:rsidP="00E9129D">
      <w:pPr>
        <w:spacing w:after="0" w:line="240" w:lineRule="auto"/>
      </w:pPr>
      <w:r>
        <w:separator/>
      </w:r>
    </w:p>
  </w:endnote>
  <w:endnote w:type="continuationSeparator" w:id="0">
    <w:p w:rsidR="00E9129D" w:rsidRDefault="00E9129D" w:rsidP="00E912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129D" w:rsidRDefault="00E912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129D" w:rsidRDefault="00E9129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129D" w:rsidRDefault="00E912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9129D" w:rsidRDefault="00E9129D" w:rsidP="00E9129D">
      <w:pPr>
        <w:spacing w:after="0" w:line="240" w:lineRule="auto"/>
      </w:pPr>
      <w:r>
        <w:separator/>
      </w:r>
    </w:p>
  </w:footnote>
  <w:footnote w:type="continuationSeparator" w:id="0">
    <w:p w:rsidR="00E9129D" w:rsidRDefault="00E9129D" w:rsidP="00E912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129D" w:rsidRDefault="00E9129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129D" w:rsidRDefault="00E9129D" w:rsidP="00E9129D">
    <w:pPr>
      <w:pStyle w:val="Header"/>
      <w:jc w:val="center"/>
    </w:pPr>
    <w:r>
      <w:rPr>
        <w:noProof/>
      </w:rPr>
      <w:drawing>
        <wp:inline distT="0" distB="0" distL="0" distR="0" wp14:anchorId="484831B7" wp14:editId="14A80CCE">
          <wp:extent cx="1990725" cy="980049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SU_Texas (1) (1)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2038" cy="99054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129D" w:rsidRDefault="00E9129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yMjCztDA2MLUwsDRU0lEKTi0uzszPAykwrAUAAwxXiywAAAA="/>
  </w:docVars>
  <w:rsids>
    <w:rsidRoot w:val="00672C0D"/>
    <w:rsid w:val="00105DB6"/>
    <w:rsid w:val="00283FF4"/>
    <w:rsid w:val="00672C0D"/>
    <w:rsid w:val="00BE0C7F"/>
    <w:rsid w:val="00E912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EA5655"/>
  <w15:chartTrackingRefBased/>
  <w15:docId w15:val="{59CABE62-A10A-4A6E-A3C8-2DA75107AE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1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129D"/>
  </w:style>
  <w:style w:type="paragraph" w:styleId="Footer">
    <w:name w:val="footer"/>
    <w:basedOn w:val="Normal"/>
    <w:link w:val="FooterChar"/>
    <w:uiPriority w:val="99"/>
    <w:unhideWhenUsed/>
    <w:rsid w:val="00E91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129D"/>
  </w:style>
  <w:style w:type="table" w:styleId="TableGrid">
    <w:name w:val="Table Grid"/>
    <w:basedOn w:val="TableNormal"/>
    <w:uiPriority w:val="39"/>
    <w:rsid w:val="00E912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20</Words>
  <Characters>685</Characters>
  <Application>Microsoft Office Word</Application>
  <DocSecurity>0</DocSecurity>
  <Lines>5</Lines>
  <Paragraphs>1</Paragraphs>
  <ScaleCrop>false</ScaleCrop>
  <Company>Midwestern State University</Company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ay, Angie</dc:creator>
  <cp:keywords/>
  <dc:description/>
  <cp:lastModifiedBy>Reay, Angie</cp:lastModifiedBy>
  <cp:revision>4</cp:revision>
  <dcterms:created xsi:type="dcterms:W3CDTF">2021-01-15T21:44:00Z</dcterms:created>
  <dcterms:modified xsi:type="dcterms:W3CDTF">2021-01-15T21:52:00Z</dcterms:modified>
</cp:coreProperties>
</file>